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6C308E38" w:rsidR="00F46EA7" w:rsidRDefault="005F05CE" w:rsidP="00FA5B16">
      <w:pPr>
        <w:pStyle w:val="ListParagraph"/>
        <w:numPr>
          <w:ilvl w:val="0"/>
          <w:numId w:val="1"/>
        </w:numPr>
        <w:spacing w:before="220"/>
      </w:pPr>
      <w:r>
        <w:t>What are the two values of the Boolean data type? How do you write them?</w:t>
      </w:r>
    </w:p>
    <w:p w14:paraId="4E5D4BC4" w14:textId="64D2BA27" w:rsidR="00FA5B16" w:rsidRPr="009E0FC1" w:rsidRDefault="00FA5B16" w:rsidP="00FA5B16">
      <w:pPr>
        <w:spacing w:before="220"/>
        <w:ind w:left="360"/>
      </w:pPr>
      <w:r w:rsidRPr="009E0FC1">
        <w:rPr>
          <w:b/>
        </w:rPr>
        <w:t xml:space="preserve">Ans. </w:t>
      </w:r>
      <w:r w:rsidR="009E0FC1">
        <w:rPr>
          <w:b/>
        </w:rPr>
        <w:t xml:space="preserve"> </w:t>
      </w:r>
      <w:r w:rsidR="005137F3">
        <w:t>The two values of Boolean data type are 1 and 0. They be written as True = 1, False = 0.</w:t>
      </w:r>
    </w:p>
    <w:p w14:paraId="00000002" w14:textId="3C1ABA9A" w:rsidR="00F46EA7" w:rsidRDefault="005F05CE" w:rsidP="005137F3">
      <w:pPr>
        <w:pStyle w:val="ListParagraph"/>
        <w:numPr>
          <w:ilvl w:val="0"/>
          <w:numId w:val="1"/>
        </w:numPr>
        <w:spacing w:before="220"/>
      </w:pPr>
      <w:r>
        <w:t>What are the three different types of Boolean operators?</w:t>
      </w:r>
    </w:p>
    <w:p w14:paraId="033C51CC" w14:textId="4A6237D7" w:rsidR="005137F3" w:rsidRPr="00857753" w:rsidRDefault="00857753" w:rsidP="005137F3">
      <w:pPr>
        <w:spacing w:before="220"/>
        <w:ind w:left="360"/>
      </w:pPr>
      <w:r>
        <w:rPr>
          <w:b/>
        </w:rPr>
        <w:t xml:space="preserve">Ans. </w:t>
      </w:r>
      <w:r>
        <w:t>The three different types of Boolean operators are AND, OR, NOT.</w:t>
      </w:r>
    </w:p>
    <w:p w14:paraId="00000003" w14:textId="1DA91345" w:rsidR="00F46EA7" w:rsidRDefault="005F05CE" w:rsidP="00857753">
      <w:pPr>
        <w:pStyle w:val="ListParagraph"/>
        <w:numPr>
          <w:ilvl w:val="0"/>
          <w:numId w:val="1"/>
        </w:numPr>
        <w:spacing w:before="220"/>
      </w:pPr>
      <w:r>
        <w:t>Make a list of each Boolean operator's truth tables (i.e. every possible combination of Boolean values for th</w:t>
      </w:r>
      <w:r w:rsidR="00FA5B16">
        <w:t>e operator and what it evaluate</w:t>
      </w:r>
      <w:r>
        <w:t>).</w:t>
      </w:r>
    </w:p>
    <w:p w14:paraId="0B10EB02" w14:textId="24E2F5B9" w:rsidR="00EC29E6" w:rsidRPr="00857753" w:rsidRDefault="00857753" w:rsidP="00857753">
      <w:pPr>
        <w:spacing w:before="220"/>
        <w:ind w:left="360"/>
      </w:pPr>
      <w:r>
        <w:rPr>
          <w:b/>
        </w:rPr>
        <w:t xml:space="preserve">Ans. </w:t>
      </w:r>
      <w:r w:rsidR="00EC29E6">
        <w:rPr>
          <w:b/>
        </w:rPr>
        <w:t xml:space="preserve"> Truth Tabl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116"/>
        <w:gridCol w:w="1116"/>
        <w:gridCol w:w="1148"/>
        <w:gridCol w:w="1116"/>
        <w:gridCol w:w="1116"/>
      </w:tblGrid>
      <w:tr w:rsidR="00EC29E6" w14:paraId="146DC0D4" w14:textId="77777777" w:rsidTr="00EC29E6">
        <w:trPr>
          <w:trHeight w:val="867"/>
        </w:trPr>
        <w:tc>
          <w:tcPr>
            <w:tcW w:w="1116" w:type="dxa"/>
          </w:tcPr>
          <w:p w14:paraId="18E56554" w14:textId="45E66993" w:rsidR="00EC29E6" w:rsidRDefault="00EC29E6" w:rsidP="00857753">
            <w:pPr>
              <w:spacing w:before="220"/>
            </w:pPr>
            <w:r w:rsidRPr="00EC29E6">
              <w:rPr>
                <w:sz w:val="28"/>
              </w:rPr>
              <w:t>a</w:t>
            </w:r>
          </w:p>
        </w:tc>
        <w:tc>
          <w:tcPr>
            <w:tcW w:w="1116" w:type="dxa"/>
          </w:tcPr>
          <w:p w14:paraId="336D0F13" w14:textId="336D0D96" w:rsidR="00EC29E6" w:rsidRDefault="00EC29E6" w:rsidP="00857753">
            <w:pPr>
              <w:spacing w:before="220"/>
            </w:pPr>
            <w:r w:rsidRPr="00EC29E6">
              <w:rPr>
                <w:sz w:val="28"/>
              </w:rPr>
              <w:t>b</w:t>
            </w:r>
          </w:p>
        </w:tc>
        <w:tc>
          <w:tcPr>
            <w:tcW w:w="1116" w:type="dxa"/>
          </w:tcPr>
          <w:p w14:paraId="79E81148" w14:textId="1E4D0DBD" w:rsidR="00EC29E6" w:rsidRDefault="00EC29E6" w:rsidP="00857753">
            <w:pPr>
              <w:spacing w:before="220"/>
            </w:pPr>
            <w:r w:rsidRPr="00EC29E6">
              <w:rPr>
                <w:sz w:val="24"/>
              </w:rPr>
              <w:t>AND</w:t>
            </w:r>
            <w:r w:rsidR="004A409E">
              <w:rPr>
                <w:sz w:val="24"/>
              </w:rPr>
              <w:t>(ax</w:t>
            </w:r>
            <w:r>
              <w:rPr>
                <w:sz w:val="24"/>
              </w:rPr>
              <w:t>b)</w:t>
            </w:r>
          </w:p>
        </w:tc>
        <w:tc>
          <w:tcPr>
            <w:tcW w:w="1116" w:type="dxa"/>
          </w:tcPr>
          <w:p w14:paraId="56EBFF00" w14:textId="69313B3C" w:rsidR="00EC29E6" w:rsidRDefault="00EC29E6" w:rsidP="00857753">
            <w:pPr>
              <w:spacing w:before="220"/>
            </w:pPr>
            <w:r w:rsidRPr="00EC29E6">
              <w:rPr>
                <w:sz w:val="24"/>
              </w:rPr>
              <w:t>OR</w:t>
            </w:r>
            <w:r>
              <w:rPr>
                <w:sz w:val="24"/>
              </w:rPr>
              <w:t>(a+b)</w:t>
            </w:r>
          </w:p>
        </w:tc>
        <w:tc>
          <w:tcPr>
            <w:tcW w:w="1116" w:type="dxa"/>
          </w:tcPr>
          <w:p w14:paraId="36A288FA" w14:textId="547F7EC2" w:rsidR="00EC29E6" w:rsidRDefault="00EC29E6" w:rsidP="00857753">
            <w:pPr>
              <w:spacing w:before="220"/>
            </w:pPr>
            <w:r w:rsidRPr="00EC29E6">
              <w:rPr>
                <w:sz w:val="24"/>
              </w:rPr>
              <w:t>NOT</w:t>
            </w:r>
          </w:p>
        </w:tc>
      </w:tr>
      <w:tr w:rsidR="00EC29E6" w14:paraId="54363196" w14:textId="77777777" w:rsidTr="00EC29E6">
        <w:trPr>
          <w:trHeight w:val="886"/>
        </w:trPr>
        <w:tc>
          <w:tcPr>
            <w:tcW w:w="1116" w:type="dxa"/>
          </w:tcPr>
          <w:p w14:paraId="518B4EF8" w14:textId="3A2EAB59" w:rsidR="00EC29E6" w:rsidRDefault="00EC29E6" w:rsidP="00857753">
            <w:pPr>
              <w:spacing w:before="220"/>
            </w:pPr>
            <w:r>
              <w:t>0</w:t>
            </w:r>
          </w:p>
        </w:tc>
        <w:tc>
          <w:tcPr>
            <w:tcW w:w="1116" w:type="dxa"/>
          </w:tcPr>
          <w:p w14:paraId="686164A5" w14:textId="2B704B20" w:rsidR="00EC29E6" w:rsidRDefault="00EC29E6" w:rsidP="00857753">
            <w:pPr>
              <w:spacing w:before="220"/>
            </w:pPr>
            <w:r>
              <w:t>0</w:t>
            </w:r>
          </w:p>
        </w:tc>
        <w:tc>
          <w:tcPr>
            <w:tcW w:w="1116" w:type="dxa"/>
          </w:tcPr>
          <w:p w14:paraId="7B5F0500" w14:textId="5F46C62B" w:rsidR="00EC29E6" w:rsidRDefault="00EC29E6" w:rsidP="00857753">
            <w:pPr>
              <w:spacing w:before="220"/>
            </w:pPr>
            <w:r>
              <w:t>0</w:t>
            </w:r>
          </w:p>
        </w:tc>
        <w:tc>
          <w:tcPr>
            <w:tcW w:w="1116" w:type="dxa"/>
          </w:tcPr>
          <w:p w14:paraId="074FC2E5" w14:textId="157F2195" w:rsidR="00EC29E6" w:rsidRDefault="00EC29E6" w:rsidP="00857753">
            <w:pPr>
              <w:spacing w:before="220"/>
            </w:pPr>
            <w:r>
              <w:t>0</w:t>
            </w:r>
          </w:p>
        </w:tc>
        <w:tc>
          <w:tcPr>
            <w:tcW w:w="1116" w:type="dxa"/>
          </w:tcPr>
          <w:p w14:paraId="19F48244" w14:textId="20BA606A" w:rsidR="00EC29E6" w:rsidRDefault="00EC29E6" w:rsidP="00857753">
            <w:pPr>
              <w:spacing w:before="220"/>
            </w:pPr>
            <w:r>
              <w:t>1</w:t>
            </w:r>
          </w:p>
        </w:tc>
      </w:tr>
      <w:tr w:rsidR="00EC29E6" w14:paraId="3985C2BE" w14:textId="77777777" w:rsidTr="00EC29E6">
        <w:trPr>
          <w:trHeight w:val="867"/>
        </w:trPr>
        <w:tc>
          <w:tcPr>
            <w:tcW w:w="1116" w:type="dxa"/>
          </w:tcPr>
          <w:p w14:paraId="3E191AE3" w14:textId="0DFEE3A5" w:rsidR="00EC29E6" w:rsidRDefault="00EC29E6" w:rsidP="00857753">
            <w:pPr>
              <w:spacing w:before="220"/>
            </w:pPr>
            <w:r>
              <w:t>1</w:t>
            </w:r>
          </w:p>
        </w:tc>
        <w:tc>
          <w:tcPr>
            <w:tcW w:w="1116" w:type="dxa"/>
          </w:tcPr>
          <w:p w14:paraId="642956AC" w14:textId="066FDC54" w:rsidR="00EC29E6" w:rsidRDefault="00EC29E6" w:rsidP="00857753">
            <w:pPr>
              <w:spacing w:before="220"/>
            </w:pPr>
            <w:r>
              <w:t>0</w:t>
            </w:r>
          </w:p>
        </w:tc>
        <w:tc>
          <w:tcPr>
            <w:tcW w:w="1116" w:type="dxa"/>
          </w:tcPr>
          <w:p w14:paraId="20EEE704" w14:textId="392D3604" w:rsidR="00EC29E6" w:rsidRDefault="00EC29E6" w:rsidP="00857753">
            <w:pPr>
              <w:spacing w:before="220"/>
            </w:pPr>
            <w:r>
              <w:t>0</w:t>
            </w:r>
          </w:p>
        </w:tc>
        <w:tc>
          <w:tcPr>
            <w:tcW w:w="1116" w:type="dxa"/>
          </w:tcPr>
          <w:p w14:paraId="082158D3" w14:textId="4937FF36" w:rsidR="00EC29E6" w:rsidRDefault="00EC29E6" w:rsidP="00857753">
            <w:pPr>
              <w:spacing w:before="220"/>
            </w:pPr>
            <w:r>
              <w:t>1</w:t>
            </w:r>
          </w:p>
        </w:tc>
        <w:tc>
          <w:tcPr>
            <w:tcW w:w="1116" w:type="dxa"/>
          </w:tcPr>
          <w:p w14:paraId="02595E5D" w14:textId="29118066" w:rsidR="00EC29E6" w:rsidRDefault="00EC29E6" w:rsidP="00857753">
            <w:pPr>
              <w:spacing w:before="220"/>
            </w:pPr>
            <w:r>
              <w:t>0</w:t>
            </w:r>
          </w:p>
        </w:tc>
      </w:tr>
      <w:tr w:rsidR="00EC29E6" w14:paraId="100E18C9" w14:textId="77777777" w:rsidTr="00EC29E6">
        <w:trPr>
          <w:trHeight w:val="867"/>
        </w:trPr>
        <w:tc>
          <w:tcPr>
            <w:tcW w:w="1116" w:type="dxa"/>
          </w:tcPr>
          <w:p w14:paraId="5B8CCC44" w14:textId="0C643C83" w:rsidR="00EC29E6" w:rsidRDefault="00EC29E6" w:rsidP="00857753">
            <w:pPr>
              <w:spacing w:before="220"/>
            </w:pPr>
            <w:r>
              <w:t>0</w:t>
            </w:r>
          </w:p>
        </w:tc>
        <w:tc>
          <w:tcPr>
            <w:tcW w:w="1116" w:type="dxa"/>
          </w:tcPr>
          <w:p w14:paraId="438523FF" w14:textId="7C7237B1" w:rsidR="00EC29E6" w:rsidRDefault="00EC29E6" w:rsidP="00857753">
            <w:pPr>
              <w:spacing w:before="220"/>
            </w:pPr>
            <w:r>
              <w:t>1</w:t>
            </w:r>
          </w:p>
        </w:tc>
        <w:tc>
          <w:tcPr>
            <w:tcW w:w="1116" w:type="dxa"/>
          </w:tcPr>
          <w:p w14:paraId="65C2B890" w14:textId="167DFB7E" w:rsidR="00EC29E6" w:rsidRDefault="00EC29E6" w:rsidP="00857753">
            <w:pPr>
              <w:spacing w:before="220"/>
            </w:pPr>
            <w:r>
              <w:t>0</w:t>
            </w:r>
          </w:p>
        </w:tc>
        <w:tc>
          <w:tcPr>
            <w:tcW w:w="1116" w:type="dxa"/>
          </w:tcPr>
          <w:p w14:paraId="7A2F5EBA" w14:textId="0446894C" w:rsidR="00EC29E6" w:rsidRDefault="00EC29E6" w:rsidP="00857753">
            <w:pPr>
              <w:spacing w:before="220"/>
            </w:pPr>
            <w:r>
              <w:t>1</w:t>
            </w:r>
          </w:p>
        </w:tc>
        <w:tc>
          <w:tcPr>
            <w:tcW w:w="1116" w:type="dxa"/>
          </w:tcPr>
          <w:p w14:paraId="0651ED6D" w14:textId="1F77A43F" w:rsidR="00EC29E6" w:rsidRDefault="00EC29E6" w:rsidP="00857753">
            <w:pPr>
              <w:spacing w:before="220"/>
            </w:pPr>
            <w:r>
              <w:t>0</w:t>
            </w:r>
          </w:p>
        </w:tc>
      </w:tr>
      <w:tr w:rsidR="00EC29E6" w14:paraId="72B5B8F2" w14:textId="77777777" w:rsidTr="00EC29E6">
        <w:trPr>
          <w:trHeight w:val="867"/>
        </w:trPr>
        <w:tc>
          <w:tcPr>
            <w:tcW w:w="1116" w:type="dxa"/>
          </w:tcPr>
          <w:p w14:paraId="07D9949D" w14:textId="44CF73CB" w:rsidR="00EC29E6" w:rsidRDefault="00EC29E6" w:rsidP="00857753">
            <w:pPr>
              <w:spacing w:before="220"/>
            </w:pPr>
            <w:r>
              <w:t>1</w:t>
            </w:r>
          </w:p>
        </w:tc>
        <w:tc>
          <w:tcPr>
            <w:tcW w:w="1116" w:type="dxa"/>
          </w:tcPr>
          <w:p w14:paraId="41270A5A" w14:textId="6599FB33" w:rsidR="00EC29E6" w:rsidRDefault="00EC29E6" w:rsidP="00857753">
            <w:pPr>
              <w:spacing w:before="220"/>
            </w:pPr>
            <w:r>
              <w:t>1</w:t>
            </w:r>
          </w:p>
        </w:tc>
        <w:tc>
          <w:tcPr>
            <w:tcW w:w="1116" w:type="dxa"/>
          </w:tcPr>
          <w:p w14:paraId="11C4E4D5" w14:textId="7A25C18C" w:rsidR="00EC29E6" w:rsidRDefault="00EC29E6" w:rsidP="00857753">
            <w:pPr>
              <w:spacing w:before="220"/>
            </w:pPr>
            <w:r>
              <w:t>1</w:t>
            </w:r>
          </w:p>
        </w:tc>
        <w:tc>
          <w:tcPr>
            <w:tcW w:w="1116" w:type="dxa"/>
          </w:tcPr>
          <w:p w14:paraId="498B7374" w14:textId="210DD173" w:rsidR="00EC29E6" w:rsidRDefault="00EC29E6" w:rsidP="00857753">
            <w:pPr>
              <w:spacing w:before="220"/>
            </w:pPr>
            <w:r>
              <w:t>1</w:t>
            </w:r>
          </w:p>
        </w:tc>
        <w:tc>
          <w:tcPr>
            <w:tcW w:w="1116" w:type="dxa"/>
          </w:tcPr>
          <w:p w14:paraId="05D90C33" w14:textId="4BE4BA89" w:rsidR="00EC29E6" w:rsidRDefault="00EC29E6" w:rsidP="00857753">
            <w:pPr>
              <w:spacing w:before="220"/>
            </w:pPr>
            <w:r>
              <w:t>0</w:t>
            </w:r>
          </w:p>
        </w:tc>
      </w:tr>
    </w:tbl>
    <w:p w14:paraId="35050BF9" w14:textId="37E94536" w:rsidR="00857753" w:rsidRPr="00857753" w:rsidRDefault="00857753" w:rsidP="00857753">
      <w:pPr>
        <w:spacing w:before="220"/>
        <w:ind w:left="360"/>
      </w:pPr>
    </w:p>
    <w:p w14:paraId="33DC503D" w14:textId="77777777" w:rsidR="004A409E" w:rsidRDefault="005F05CE" w:rsidP="004A409E">
      <w:pPr>
        <w:pStyle w:val="ListParagraph"/>
        <w:numPr>
          <w:ilvl w:val="0"/>
          <w:numId w:val="1"/>
        </w:numPr>
        <w:spacing w:before="220"/>
      </w:pPr>
      <w:r>
        <w:t>What are the values of the following expressions?</w:t>
      </w:r>
    </w:p>
    <w:p w14:paraId="2034DEBD" w14:textId="77777777" w:rsidR="004A409E" w:rsidRDefault="005F05CE" w:rsidP="004A409E">
      <w:pPr>
        <w:pStyle w:val="ListParagraph"/>
        <w:spacing w:before="220"/>
      </w:pPr>
      <w:r>
        <w:t>(5 &gt; 4) and (3 == 5)</w:t>
      </w:r>
      <w:r w:rsidR="004A409E">
        <w:t xml:space="preserve"> </w:t>
      </w:r>
    </w:p>
    <w:p w14:paraId="19BE31B2" w14:textId="77777777" w:rsidR="004A409E" w:rsidRDefault="005F05CE" w:rsidP="004A409E">
      <w:pPr>
        <w:pStyle w:val="ListParagraph"/>
        <w:spacing w:before="220"/>
      </w:pPr>
      <w:r>
        <w:t>not (5 &gt; 4)</w:t>
      </w:r>
    </w:p>
    <w:p w14:paraId="2E3C24BD" w14:textId="77777777" w:rsidR="004A409E" w:rsidRDefault="005F05CE" w:rsidP="004A409E">
      <w:pPr>
        <w:pStyle w:val="ListParagraph"/>
        <w:spacing w:before="220"/>
      </w:pPr>
      <w:r>
        <w:t>(5 &gt; 4) or (3 == 5)</w:t>
      </w:r>
      <w:r w:rsidR="004A409E">
        <w:t xml:space="preserve"> </w:t>
      </w:r>
    </w:p>
    <w:p w14:paraId="3C58E579" w14:textId="77777777" w:rsidR="004A409E" w:rsidRDefault="005F05CE" w:rsidP="004A409E">
      <w:pPr>
        <w:pStyle w:val="ListParagraph"/>
        <w:spacing w:before="220"/>
      </w:pPr>
      <w:r>
        <w:t>not ((5 &gt; 4) or (3 == 5))</w:t>
      </w:r>
    </w:p>
    <w:p w14:paraId="47B305EC" w14:textId="77777777" w:rsidR="004A409E" w:rsidRDefault="005F05CE" w:rsidP="004A409E">
      <w:pPr>
        <w:pStyle w:val="ListParagraph"/>
        <w:spacing w:before="220"/>
      </w:pPr>
      <w:r>
        <w:t>(True and True) and (True == False)</w:t>
      </w:r>
    </w:p>
    <w:p w14:paraId="0000000A" w14:textId="39F6FA0A" w:rsidR="00F46EA7" w:rsidRDefault="005F05CE" w:rsidP="004A409E">
      <w:pPr>
        <w:pStyle w:val="ListParagraph"/>
        <w:spacing w:before="220"/>
      </w:pPr>
      <w:r>
        <w:t>(not False) or (not True)</w:t>
      </w:r>
    </w:p>
    <w:p w14:paraId="405A6FBC" w14:textId="77777777" w:rsidR="00E15960" w:rsidRDefault="004A409E" w:rsidP="00E15960">
      <w:pPr>
        <w:spacing w:before="220"/>
      </w:pPr>
      <w:r>
        <w:t xml:space="preserve">      </w:t>
      </w:r>
      <w:r w:rsidRPr="004A409E">
        <w:rPr>
          <w:b/>
        </w:rPr>
        <w:t>Ans.</w:t>
      </w:r>
      <w:r>
        <w:rPr>
          <w:b/>
        </w:rPr>
        <w:t xml:space="preserve"> </w:t>
      </w:r>
      <w:r w:rsidR="00E15960">
        <w:t xml:space="preserve">5&gt;4 is True. 3 == 5 is False. So (5&gt;4) and (3==5) going by the truth table is </w:t>
      </w:r>
      <w:r w:rsidR="00E15960" w:rsidRPr="00D51488">
        <w:rPr>
          <w:b/>
        </w:rPr>
        <w:t>False</w:t>
      </w:r>
      <w:r w:rsidR="00E15960">
        <w:t>.</w:t>
      </w:r>
    </w:p>
    <w:p w14:paraId="3061BDA8" w14:textId="20E00C8C" w:rsidR="00E15960" w:rsidRDefault="00E15960" w:rsidP="00E15960">
      <w:pPr>
        <w:spacing w:before="220"/>
      </w:pPr>
      <w:r>
        <w:t xml:space="preserve">not (5 &gt; 4) is </w:t>
      </w:r>
      <w:r w:rsidRPr="00D51488">
        <w:rPr>
          <w:b/>
        </w:rPr>
        <w:t>False</w:t>
      </w:r>
    </w:p>
    <w:p w14:paraId="4E4E272F" w14:textId="19B9D691" w:rsidR="00E15960" w:rsidRDefault="00E15960" w:rsidP="00E15960">
      <w:pPr>
        <w:spacing w:before="220"/>
      </w:pPr>
      <w:r>
        <w:t xml:space="preserve">(5&gt;4) or (3==5) is </w:t>
      </w:r>
      <w:r w:rsidRPr="00D51488">
        <w:rPr>
          <w:b/>
        </w:rPr>
        <w:t>True</w:t>
      </w:r>
    </w:p>
    <w:p w14:paraId="2F1D7FBA" w14:textId="54B7C469" w:rsidR="00E15960" w:rsidRDefault="00E15960" w:rsidP="00E15960">
      <w:pPr>
        <w:spacing w:before="220"/>
      </w:pPr>
      <w:r>
        <w:t xml:space="preserve">not ((5&gt;4) or (3==5)) </w:t>
      </w:r>
      <w:r w:rsidR="00D51488">
        <w:t xml:space="preserve">is </w:t>
      </w:r>
      <w:r w:rsidR="00D51488" w:rsidRPr="00D51488">
        <w:rPr>
          <w:b/>
        </w:rPr>
        <w:t>False</w:t>
      </w:r>
    </w:p>
    <w:p w14:paraId="34473536" w14:textId="493FB2C4" w:rsidR="00D51488" w:rsidRDefault="00D51488" w:rsidP="00D51488">
      <w:pPr>
        <w:spacing w:before="220"/>
      </w:pPr>
      <w:r>
        <w:lastRenderedPageBreak/>
        <w:t xml:space="preserve">(True and True) and (True == False) is </w:t>
      </w:r>
      <w:r w:rsidRPr="00D51488">
        <w:rPr>
          <w:b/>
        </w:rPr>
        <w:t>Flase</w:t>
      </w:r>
    </w:p>
    <w:p w14:paraId="1E2C44DA" w14:textId="1C80ACD5" w:rsidR="00D51488" w:rsidRDefault="00D51488">
      <w:pPr>
        <w:spacing w:before="220"/>
      </w:pPr>
      <w:r>
        <w:t xml:space="preserve">(not False) or (not True) is </w:t>
      </w:r>
      <w:r w:rsidRPr="00D51488">
        <w:rPr>
          <w:b/>
        </w:rPr>
        <w:t>True</w:t>
      </w:r>
    </w:p>
    <w:p w14:paraId="0000000B" w14:textId="51832B12" w:rsidR="00F46EA7" w:rsidRDefault="005F05CE" w:rsidP="00D51488">
      <w:pPr>
        <w:pStyle w:val="ListParagraph"/>
        <w:numPr>
          <w:ilvl w:val="0"/>
          <w:numId w:val="1"/>
        </w:numPr>
        <w:spacing w:before="220"/>
      </w:pPr>
      <w:r>
        <w:t>What are the six comparison operators?</w:t>
      </w:r>
    </w:p>
    <w:p w14:paraId="0F733349" w14:textId="63D70323" w:rsidR="00D51488" w:rsidRDefault="00D51488" w:rsidP="00D51488">
      <w:pPr>
        <w:pStyle w:val="ListParagraph"/>
        <w:spacing w:before="220"/>
      </w:pPr>
      <w:r w:rsidRPr="00D51488">
        <w:rPr>
          <w:b/>
        </w:rPr>
        <w:t>Ans</w:t>
      </w:r>
      <w:r>
        <w:t xml:space="preserve">. </w:t>
      </w:r>
      <w:r w:rsidR="00631084">
        <w:t>The comparison operators are &gt;, &lt;, &gt;=, &lt;=, == and !=</w:t>
      </w:r>
      <w:r w:rsidR="00723C9B">
        <w:t>=</w:t>
      </w:r>
      <w:r w:rsidR="00631084">
        <w:t xml:space="preserve"> .</w:t>
      </w:r>
    </w:p>
    <w:p w14:paraId="4F57B5E9" w14:textId="77777777" w:rsidR="00631084" w:rsidRDefault="00631084" w:rsidP="00D51488">
      <w:pPr>
        <w:pStyle w:val="ListParagraph"/>
        <w:spacing w:before="220"/>
      </w:pPr>
    </w:p>
    <w:p w14:paraId="0000000C" w14:textId="34355B8F" w:rsidR="00F46EA7" w:rsidRDefault="005F05CE" w:rsidP="00631084">
      <w:pPr>
        <w:pStyle w:val="ListParagraph"/>
        <w:numPr>
          <w:ilvl w:val="0"/>
          <w:numId w:val="1"/>
        </w:numPr>
        <w:spacing w:before="220"/>
      </w:pPr>
      <w:r>
        <w:t>How do you tell the difference between the equal to and assignment operators?</w:t>
      </w:r>
      <w:r w:rsidR="00FA5B16">
        <w:t xml:space="preserve"> </w:t>
      </w:r>
      <w:r>
        <w:t>Describe a condition and when you would use one.</w:t>
      </w:r>
    </w:p>
    <w:p w14:paraId="36BE0E3F" w14:textId="5E4EDD73" w:rsidR="00631084" w:rsidRDefault="00631084" w:rsidP="00631084">
      <w:pPr>
        <w:pStyle w:val="ListParagraph"/>
        <w:spacing w:before="220"/>
      </w:pPr>
      <w:r w:rsidRPr="00631084">
        <w:rPr>
          <w:b/>
        </w:rPr>
        <w:t xml:space="preserve">Ans. </w:t>
      </w:r>
      <w:r w:rsidR="00723C9B">
        <w:t>‘=’ is an assignment operator that assigns values to an operator.</w:t>
      </w:r>
    </w:p>
    <w:p w14:paraId="31C6C155" w14:textId="0F3B7A37" w:rsidR="00723C9B" w:rsidRPr="00723C9B" w:rsidRDefault="00723C9B" w:rsidP="00631084">
      <w:pPr>
        <w:pStyle w:val="ListParagraph"/>
        <w:spacing w:before="220"/>
      </w:pPr>
      <w:r>
        <w:t>like x = 10.</w:t>
      </w:r>
    </w:p>
    <w:p w14:paraId="535AD29E" w14:textId="29F832EF" w:rsidR="00723C9B" w:rsidRDefault="00723C9B" w:rsidP="00631084">
      <w:pPr>
        <w:pStyle w:val="ListParagraph"/>
        <w:spacing w:before="220"/>
      </w:pPr>
      <w:r>
        <w:rPr>
          <w:b/>
        </w:rPr>
        <w:t xml:space="preserve">‘==’ </w:t>
      </w:r>
      <w:r>
        <w:t xml:space="preserve"> is an equal to operator or comparison operator.</w:t>
      </w:r>
    </w:p>
    <w:p w14:paraId="77CC5416" w14:textId="65D85000" w:rsidR="00723C9B" w:rsidRPr="00723C9B" w:rsidRDefault="00723C9B" w:rsidP="00631084">
      <w:pPr>
        <w:pStyle w:val="ListParagraph"/>
        <w:spacing w:before="220"/>
      </w:pPr>
      <w:r w:rsidRPr="00723C9B">
        <w:t>For example: 2 == 2 returns True.</w:t>
      </w:r>
    </w:p>
    <w:p w14:paraId="0000000D" w14:textId="77777777" w:rsidR="00F46EA7" w:rsidRDefault="005F05CE">
      <w:pPr>
        <w:spacing w:before="220"/>
      </w:pPr>
      <w:r>
        <w:t>7. Identify the three blocks in this code:</w:t>
      </w:r>
    </w:p>
    <w:p w14:paraId="0000000E" w14:textId="77777777" w:rsidR="00F46EA7" w:rsidRDefault="005F05CE">
      <w:pPr>
        <w:spacing w:before="220"/>
      </w:pPr>
      <w:r>
        <w:t>spam = 0</w:t>
      </w:r>
    </w:p>
    <w:p w14:paraId="0000000F" w14:textId="77777777" w:rsidR="00F46EA7" w:rsidRDefault="005F05CE">
      <w:pPr>
        <w:spacing w:before="220"/>
      </w:pPr>
      <w:r>
        <w:t>if spam == 10:</w:t>
      </w:r>
    </w:p>
    <w:p w14:paraId="00000010" w14:textId="77777777" w:rsidR="00F46EA7" w:rsidRDefault="005F05CE">
      <w:pPr>
        <w:spacing w:before="220"/>
      </w:pPr>
      <w:r>
        <w:t>print('eggs')</w:t>
      </w:r>
    </w:p>
    <w:p w14:paraId="00000011" w14:textId="77777777" w:rsidR="00F46EA7" w:rsidRDefault="005F05CE">
      <w:pPr>
        <w:spacing w:before="220"/>
      </w:pPr>
      <w:r>
        <w:t>if spam &gt; 5:</w:t>
      </w:r>
    </w:p>
    <w:p w14:paraId="00000012" w14:textId="77777777" w:rsidR="00F46EA7" w:rsidRDefault="005F05CE">
      <w:pPr>
        <w:spacing w:before="220"/>
      </w:pPr>
      <w:r>
        <w:t>print('bacon')</w:t>
      </w:r>
    </w:p>
    <w:p w14:paraId="00000013" w14:textId="77777777" w:rsidR="00F46EA7" w:rsidRDefault="005F05CE">
      <w:pPr>
        <w:spacing w:before="220"/>
      </w:pPr>
      <w:r>
        <w:t>else:</w:t>
      </w:r>
    </w:p>
    <w:p w14:paraId="00000014" w14:textId="77777777" w:rsidR="00F46EA7" w:rsidRDefault="005F05CE">
      <w:pPr>
        <w:spacing w:before="220"/>
      </w:pPr>
      <w:r>
        <w:t>print('ham')</w:t>
      </w:r>
    </w:p>
    <w:p w14:paraId="00000015" w14:textId="77777777" w:rsidR="00F46EA7" w:rsidRDefault="005F05CE">
      <w:pPr>
        <w:spacing w:before="220"/>
      </w:pPr>
      <w:r>
        <w:t>print('spam')</w:t>
      </w:r>
    </w:p>
    <w:p w14:paraId="00000016" w14:textId="77777777" w:rsidR="00F46EA7" w:rsidRDefault="005F05CE">
      <w:pPr>
        <w:spacing w:before="220"/>
      </w:pPr>
      <w:r>
        <w:t>print('spam')</w:t>
      </w:r>
    </w:p>
    <w:p w14:paraId="1F5D855B" w14:textId="77777777" w:rsidR="0021235B" w:rsidRDefault="0021235B">
      <w:pPr>
        <w:spacing w:before="220"/>
      </w:pPr>
    </w:p>
    <w:p w14:paraId="61D1BF5C" w14:textId="24DF29C2" w:rsidR="0021235B" w:rsidRDefault="0021235B">
      <w:pPr>
        <w:spacing w:before="220"/>
      </w:pPr>
      <w:r w:rsidRPr="0021235B">
        <w:rPr>
          <w:b/>
        </w:rPr>
        <w:t>Ans.</w:t>
      </w:r>
      <w:r>
        <w:rPr>
          <w:b/>
        </w:rPr>
        <w:t xml:space="preserve"> </w:t>
      </w:r>
    </w:p>
    <w:p w14:paraId="5C9B1D69" w14:textId="77777777" w:rsidR="00A40028" w:rsidRPr="00A40028" w:rsidRDefault="00A40028" w:rsidP="00A40028">
      <w:pPr>
        <w:spacing w:before="220"/>
        <w:rPr>
          <w:sz w:val="20"/>
        </w:rPr>
      </w:pPr>
      <w:r w:rsidRPr="00A40028">
        <w:rPr>
          <w:sz w:val="20"/>
        </w:rPr>
        <w:t>spam = 0</w:t>
      </w:r>
    </w:p>
    <w:p w14:paraId="45C4244E" w14:textId="06F4A85F" w:rsidR="00A40028" w:rsidRPr="00A40028" w:rsidRDefault="00A40028" w:rsidP="00A40028">
      <w:pPr>
        <w:spacing w:before="220"/>
        <w:rPr>
          <w:sz w:val="20"/>
        </w:rPr>
      </w:pPr>
      <w:r w:rsidRPr="00A40028">
        <w:rPr>
          <w:sz w:val="20"/>
        </w:rPr>
        <w:t xml:space="preserve">if spam == 10:            </w:t>
      </w:r>
    </w:p>
    <w:p w14:paraId="10B1A06D" w14:textId="14CB331C" w:rsidR="00A40028" w:rsidRPr="00A40028" w:rsidRDefault="00A40028" w:rsidP="00A40028">
      <w:pPr>
        <w:spacing w:before="220"/>
        <w:rPr>
          <w:sz w:val="20"/>
        </w:rPr>
      </w:pPr>
      <w:r w:rsidRPr="00A40028">
        <w:rPr>
          <w:sz w:val="20"/>
        </w:rPr>
        <w:t xml:space="preserve">    print('eggs')           #</w:t>
      </w:r>
      <w:r>
        <w:rPr>
          <w:sz w:val="20"/>
        </w:rPr>
        <w:t xml:space="preserve">Enter </w:t>
      </w:r>
      <w:r w:rsidRPr="00A40028">
        <w:rPr>
          <w:sz w:val="20"/>
        </w:rPr>
        <w:t>Block A</w:t>
      </w:r>
      <w:r>
        <w:rPr>
          <w:sz w:val="20"/>
        </w:rPr>
        <w:t xml:space="preserve"> with indentation</w:t>
      </w:r>
    </w:p>
    <w:p w14:paraId="09643225" w14:textId="77777777" w:rsidR="00A40028" w:rsidRPr="00A40028" w:rsidRDefault="00A40028" w:rsidP="00A40028">
      <w:pPr>
        <w:spacing w:before="220"/>
        <w:rPr>
          <w:sz w:val="20"/>
        </w:rPr>
      </w:pPr>
      <w:r w:rsidRPr="00A40028">
        <w:rPr>
          <w:sz w:val="20"/>
        </w:rPr>
        <w:t xml:space="preserve">    if spam &gt; 5:             </w:t>
      </w:r>
    </w:p>
    <w:p w14:paraId="63E45FED" w14:textId="77777777" w:rsidR="00A40028" w:rsidRPr="00A40028" w:rsidRDefault="00A40028" w:rsidP="00A40028">
      <w:pPr>
        <w:spacing w:before="220"/>
        <w:rPr>
          <w:sz w:val="20"/>
        </w:rPr>
      </w:pPr>
      <w:r w:rsidRPr="00A40028">
        <w:rPr>
          <w:sz w:val="20"/>
        </w:rPr>
        <w:t xml:space="preserve">        print('bacon')      #With indentation increased we get Block B</w:t>
      </w:r>
    </w:p>
    <w:p w14:paraId="4B40E090" w14:textId="77777777" w:rsidR="00A40028" w:rsidRPr="00A40028" w:rsidRDefault="00A40028" w:rsidP="00A40028">
      <w:pPr>
        <w:spacing w:before="220"/>
        <w:rPr>
          <w:sz w:val="20"/>
        </w:rPr>
      </w:pPr>
      <w:r w:rsidRPr="00A40028">
        <w:rPr>
          <w:sz w:val="20"/>
        </w:rPr>
        <w:t xml:space="preserve">    else:                   #With decreased indentation we end Block B</w:t>
      </w:r>
    </w:p>
    <w:p w14:paraId="12F3C982" w14:textId="77777777" w:rsidR="00A40028" w:rsidRPr="00A40028" w:rsidRDefault="00A40028" w:rsidP="00A40028">
      <w:pPr>
        <w:spacing w:before="220"/>
        <w:rPr>
          <w:sz w:val="20"/>
        </w:rPr>
      </w:pPr>
      <w:r w:rsidRPr="00A40028">
        <w:rPr>
          <w:sz w:val="20"/>
        </w:rPr>
        <w:lastRenderedPageBreak/>
        <w:t xml:space="preserve">        print('ham')        #With indentation increased we get Block C   </w:t>
      </w:r>
    </w:p>
    <w:p w14:paraId="2D8647DC" w14:textId="77777777" w:rsidR="00A40028" w:rsidRPr="00A40028" w:rsidRDefault="00A40028" w:rsidP="00A40028">
      <w:pPr>
        <w:spacing w:before="220"/>
        <w:rPr>
          <w:sz w:val="20"/>
        </w:rPr>
      </w:pPr>
      <w:r w:rsidRPr="00A40028">
        <w:rPr>
          <w:sz w:val="20"/>
        </w:rPr>
        <w:t xml:space="preserve">    print('spam')          #With decreased indentation we end Block C </w:t>
      </w:r>
    </w:p>
    <w:p w14:paraId="55944DC9" w14:textId="137F8F47" w:rsidR="00A40028" w:rsidRPr="00A40028" w:rsidRDefault="00A40028" w:rsidP="00A40028">
      <w:pPr>
        <w:spacing w:before="220"/>
        <w:rPr>
          <w:sz w:val="20"/>
        </w:rPr>
      </w:pPr>
      <w:r w:rsidRPr="00A40028">
        <w:rPr>
          <w:sz w:val="20"/>
        </w:rPr>
        <w:t>print('spam')</w:t>
      </w:r>
    </w:p>
    <w:p w14:paraId="00000017" w14:textId="77777777" w:rsidR="00F46EA7" w:rsidRDefault="005F05CE">
      <w:pPr>
        <w:spacing w:before="220"/>
      </w:pPr>
      <w:r>
        <w:t>8. Write code that prints Hello if 1 is stored in spam, prints Howdy if 2 is stored in spam, and prints Greetings! if anything else is stored in spam.</w:t>
      </w:r>
    </w:p>
    <w:p w14:paraId="00000018" w14:textId="07D4FE51" w:rsidR="00F46EA7" w:rsidRDefault="008B1A35">
      <w:pPr>
        <w:spacing w:before="220"/>
        <w:rPr>
          <w:b/>
        </w:rPr>
      </w:pPr>
      <w:r w:rsidRPr="008B1A35">
        <w:rPr>
          <w:b/>
        </w:rPr>
        <w:t xml:space="preserve">Ans. </w:t>
      </w:r>
    </w:p>
    <w:p w14:paraId="61CEA63A" w14:textId="77777777" w:rsidR="00C527A9" w:rsidRDefault="00C527A9" w:rsidP="00C527A9">
      <w:pPr>
        <w:spacing w:before="220"/>
      </w:pPr>
      <w:r>
        <w:t>print('Please enter a number of your choice:')</w:t>
      </w:r>
    </w:p>
    <w:p w14:paraId="4FCBDE01" w14:textId="77777777" w:rsidR="00C527A9" w:rsidRDefault="00C527A9" w:rsidP="00C527A9">
      <w:pPr>
        <w:spacing w:before="220"/>
      </w:pPr>
      <w:r>
        <w:t>spam = int(input())</w:t>
      </w:r>
    </w:p>
    <w:p w14:paraId="29910162" w14:textId="77777777" w:rsidR="00C527A9" w:rsidRDefault="00C527A9" w:rsidP="00C527A9">
      <w:pPr>
        <w:spacing w:before="220"/>
      </w:pPr>
      <w:r>
        <w:t>if spam == 1:</w:t>
      </w:r>
    </w:p>
    <w:p w14:paraId="3AEECDF1" w14:textId="77777777" w:rsidR="00C527A9" w:rsidRDefault="00C527A9" w:rsidP="00C527A9">
      <w:pPr>
        <w:spacing w:before="220"/>
      </w:pPr>
      <w:r>
        <w:t xml:space="preserve">    print('Hello')</w:t>
      </w:r>
    </w:p>
    <w:p w14:paraId="765F5902" w14:textId="77777777" w:rsidR="00C527A9" w:rsidRDefault="00C527A9" w:rsidP="00C527A9">
      <w:pPr>
        <w:spacing w:before="220"/>
      </w:pPr>
      <w:r>
        <w:t>elif (spam == 2) &amp; (spam!=1):</w:t>
      </w:r>
    </w:p>
    <w:p w14:paraId="42E6A65A" w14:textId="77777777" w:rsidR="00C527A9" w:rsidRDefault="00C527A9" w:rsidP="00C527A9">
      <w:pPr>
        <w:spacing w:before="220"/>
      </w:pPr>
      <w:r>
        <w:t xml:space="preserve">      print('Howdy')</w:t>
      </w:r>
    </w:p>
    <w:p w14:paraId="258891A8" w14:textId="77777777" w:rsidR="00C527A9" w:rsidRDefault="00C527A9" w:rsidP="00C527A9">
      <w:pPr>
        <w:spacing w:before="220"/>
      </w:pPr>
      <w:r>
        <w:t>else:</w:t>
      </w:r>
    </w:p>
    <w:p w14:paraId="7067E7E5" w14:textId="03488E09" w:rsidR="00C527A9" w:rsidRPr="00C527A9" w:rsidRDefault="00C527A9" w:rsidP="00C527A9">
      <w:pPr>
        <w:spacing w:before="220"/>
      </w:pPr>
      <w:r>
        <w:t xml:space="preserve">      print('Greetings!')</w:t>
      </w:r>
    </w:p>
    <w:p w14:paraId="00000019" w14:textId="77777777" w:rsidR="00F46EA7" w:rsidRDefault="00F46EA7">
      <w:pPr>
        <w:spacing w:before="220"/>
      </w:pPr>
    </w:p>
    <w:p w14:paraId="0000001A" w14:textId="117DA4FF" w:rsidR="00F46EA7" w:rsidRDefault="005F05CE">
      <w:pPr>
        <w:spacing w:before="220"/>
      </w:pPr>
      <w:r>
        <w:t>9.</w:t>
      </w:r>
      <w:r w:rsidR="00C527A9">
        <w:t xml:space="preserve"> </w:t>
      </w:r>
      <w:r>
        <w:t>If your programme is stuck in an endless loop, what keys you’ll press?</w:t>
      </w:r>
    </w:p>
    <w:p w14:paraId="1C2F872F" w14:textId="695802BD" w:rsidR="00C527A9" w:rsidRPr="006F198B" w:rsidRDefault="00C527A9">
      <w:pPr>
        <w:spacing w:before="220"/>
      </w:pPr>
      <w:r w:rsidRPr="00C527A9">
        <w:rPr>
          <w:b/>
        </w:rPr>
        <w:t xml:space="preserve">Ans. </w:t>
      </w:r>
      <w:r w:rsidR="006F198B">
        <w:t xml:space="preserve"> To break the programme out of an infinite loop press the keys Ctrl + C.</w:t>
      </w:r>
    </w:p>
    <w:p w14:paraId="0000001B" w14:textId="77777777" w:rsidR="00F46EA7" w:rsidRDefault="005F05CE">
      <w:pPr>
        <w:spacing w:before="220"/>
      </w:pPr>
      <w:r>
        <w:t>10. How can you tell the difference between break and continue?</w:t>
      </w:r>
    </w:p>
    <w:p w14:paraId="706DEE4A" w14:textId="13A7B2F6" w:rsidR="006F198B" w:rsidRDefault="006F198B">
      <w:pPr>
        <w:spacing w:before="220"/>
      </w:pPr>
      <w:r w:rsidRPr="006F198B">
        <w:rPr>
          <w:b/>
        </w:rPr>
        <w:t xml:space="preserve">Ans. </w:t>
      </w:r>
      <w:r w:rsidR="00AE4383" w:rsidRPr="00AE4383">
        <w:t>A break statement</w:t>
      </w:r>
      <w:r w:rsidR="00AE4383">
        <w:t xml:space="preserve"> will halt the program and exit out of the loop.</w:t>
      </w:r>
    </w:p>
    <w:p w14:paraId="41A936CA" w14:textId="6BF22460" w:rsidR="00AE4383" w:rsidRPr="006F198B" w:rsidRDefault="00AE4383">
      <w:pPr>
        <w:spacing w:before="220"/>
      </w:pPr>
      <w:r>
        <w:t>A continue statement resumes the control of the program to the next iteration of that loop.</w:t>
      </w:r>
    </w:p>
    <w:p w14:paraId="0000001C" w14:textId="77777777" w:rsidR="00F46EA7" w:rsidRDefault="005F05CE">
      <w:pPr>
        <w:spacing w:before="220"/>
      </w:pPr>
      <w:r>
        <w:t>11. In a for loop, what is the difference between range(10), range(0, 10), and range(0, 10, 1)?</w:t>
      </w:r>
    </w:p>
    <w:p w14:paraId="436A6073" w14:textId="1C8442B5" w:rsidR="00AE4383" w:rsidRDefault="00AE4383">
      <w:pPr>
        <w:spacing w:before="220"/>
      </w:pPr>
      <w:r w:rsidRPr="00AE4383">
        <w:rPr>
          <w:b/>
        </w:rPr>
        <w:t xml:space="preserve">Ans. </w:t>
      </w:r>
      <w:r w:rsidR="003517F4">
        <w:t>range(10) iterates from 0 up to 10 default, by step of 1 by default.</w:t>
      </w:r>
    </w:p>
    <w:p w14:paraId="00D4A43A" w14:textId="0E266DFB" w:rsidR="003517F4" w:rsidRDefault="003517F4">
      <w:pPr>
        <w:spacing w:before="220"/>
      </w:pPr>
      <w:r>
        <w:t>The expression range(0,10) iterates from 0 up to 10, by a step of 1 by default.</w:t>
      </w:r>
    </w:p>
    <w:p w14:paraId="426418C7" w14:textId="0E73DE5E" w:rsidR="003517F4" w:rsidRDefault="003517F4">
      <w:pPr>
        <w:spacing w:before="220"/>
      </w:pPr>
      <w:r>
        <w:t>The expression range(0, 10, 1) iterates from 0 to 10, by a step of 1.</w:t>
      </w:r>
    </w:p>
    <w:p w14:paraId="7111F4E2" w14:textId="77777777" w:rsidR="003517F4" w:rsidRPr="003517F4" w:rsidRDefault="003517F4">
      <w:pPr>
        <w:spacing w:before="220"/>
      </w:pPr>
    </w:p>
    <w:p w14:paraId="0000001D" w14:textId="77777777" w:rsidR="00F46EA7" w:rsidRDefault="005F05CE">
      <w:pPr>
        <w:spacing w:before="220"/>
      </w:pPr>
      <w:r>
        <w:lastRenderedPageBreak/>
        <w:t>12. Write a short program that prints the numbers 1 to 10 using a for loop. Then write an equivalent program that prints the numbers 1 to 10 using a while loop.</w:t>
      </w:r>
    </w:p>
    <w:p w14:paraId="7355E1A4" w14:textId="65277614" w:rsidR="003517F4" w:rsidRDefault="003517F4">
      <w:pPr>
        <w:spacing w:before="220"/>
      </w:pPr>
      <w:r w:rsidRPr="003517F4">
        <w:rPr>
          <w:b/>
        </w:rPr>
        <w:t xml:space="preserve">Ans. </w:t>
      </w:r>
      <w:r>
        <w:t>Using for loop:</w:t>
      </w:r>
    </w:p>
    <w:p w14:paraId="545E92E9" w14:textId="77777777" w:rsidR="0049352A" w:rsidRDefault="0049352A" w:rsidP="0049352A">
      <w:pPr>
        <w:spacing w:before="220"/>
      </w:pPr>
      <w:r>
        <w:t>for i in range(1,10):</w:t>
      </w:r>
    </w:p>
    <w:p w14:paraId="18710F53" w14:textId="119C1136" w:rsidR="0049352A" w:rsidRDefault="0049352A" w:rsidP="0049352A">
      <w:pPr>
        <w:spacing w:before="220"/>
      </w:pPr>
      <w:r>
        <w:t xml:space="preserve">          </w:t>
      </w:r>
      <w:r>
        <w:t>print(i)</w:t>
      </w:r>
    </w:p>
    <w:p w14:paraId="2B4D0881" w14:textId="6C94C019" w:rsidR="0049352A" w:rsidRDefault="0049352A" w:rsidP="0049352A">
      <w:pPr>
        <w:spacing w:before="220"/>
      </w:pPr>
      <w:r>
        <w:t>Using while loop:</w:t>
      </w:r>
    </w:p>
    <w:p w14:paraId="3481D065" w14:textId="77777777" w:rsidR="0049352A" w:rsidRDefault="0049352A" w:rsidP="0049352A">
      <w:pPr>
        <w:spacing w:before="220"/>
      </w:pPr>
      <w:r>
        <w:t>i = 1</w:t>
      </w:r>
    </w:p>
    <w:p w14:paraId="73248A34" w14:textId="77777777" w:rsidR="0049352A" w:rsidRDefault="0049352A" w:rsidP="0049352A">
      <w:pPr>
        <w:spacing w:before="220"/>
      </w:pPr>
      <w:r>
        <w:t>while (i&lt;10):</w:t>
      </w:r>
    </w:p>
    <w:p w14:paraId="5BD6F316" w14:textId="77777777" w:rsidR="0049352A" w:rsidRDefault="0049352A" w:rsidP="0049352A">
      <w:pPr>
        <w:spacing w:before="220"/>
      </w:pPr>
      <w:r>
        <w:t xml:space="preserve">    print(i)</w:t>
      </w:r>
    </w:p>
    <w:p w14:paraId="3E91707A" w14:textId="6038791E" w:rsidR="0049352A" w:rsidRDefault="0049352A" w:rsidP="0049352A">
      <w:pPr>
        <w:spacing w:before="220"/>
      </w:pPr>
      <w:r>
        <w:t xml:space="preserve">    i+=1</w:t>
      </w:r>
    </w:p>
    <w:p w14:paraId="56CF2E13" w14:textId="4D64A34E" w:rsidR="003517F4" w:rsidRPr="003517F4" w:rsidRDefault="003517F4">
      <w:pPr>
        <w:spacing w:before="220"/>
      </w:pPr>
    </w:p>
    <w:p w14:paraId="0000001E" w14:textId="77777777" w:rsidR="00F46EA7" w:rsidRDefault="005F05CE">
      <w:pPr>
        <w:spacing w:before="220"/>
      </w:pPr>
      <w:r>
        <w:t>13. If you had a function named bacon() inside a module named spam, how would you call it after importing spam?</w:t>
      </w:r>
    </w:p>
    <w:p w14:paraId="674A279D" w14:textId="77777777" w:rsidR="00BF1E5B" w:rsidRDefault="00BF1E5B">
      <w:pPr>
        <w:spacing w:before="220"/>
        <w:rPr>
          <w:b/>
        </w:rPr>
      </w:pPr>
      <w:r w:rsidRPr="00BF1E5B">
        <w:rPr>
          <w:b/>
        </w:rPr>
        <w:t>Ans.</w:t>
      </w:r>
    </w:p>
    <w:p w14:paraId="3F1468BE" w14:textId="22DE9697" w:rsidR="00BF1E5B" w:rsidRDefault="00BF1E5B">
      <w:pPr>
        <w:spacing w:before="220"/>
      </w:pPr>
      <w:r>
        <w:rPr>
          <w:b/>
        </w:rPr>
        <w:t xml:space="preserve"> </w:t>
      </w:r>
      <w:r>
        <w:t>import spam()</w:t>
      </w:r>
    </w:p>
    <w:p w14:paraId="5043EF8D" w14:textId="777B5300" w:rsidR="00BF1E5B" w:rsidRDefault="00BF1E5B">
      <w:pPr>
        <w:spacing w:before="220"/>
      </w:pPr>
      <w:r>
        <w:t>from spam import bacon()</w:t>
      </w:r>
      <w:bookmarkStart w:id="0" w:name="_GoBack"/>
      <w:bookmarkEnd w:id="0"/>
    </w:p>
    <w:p w14:paraId="31510AF8" w14:textId="77777777" w:rsidR="00BF1E5B" w:rsidRPr="00BF1E5B" w:rsidRDefault="00BF1E5B">
      <w:pPr>
        <w:spacing w:before="220"/>
      </w:pPr>
    </w:p>
    <w:p w14:paraId="0000001F" w14:textId="77777777" w:rsidR="00F46EA7" w:rsidRDefault="00F46EA7"/>
    <w:sectPr w:rsidR="00F46EA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CC5921"/>
    <w:multiLevelType w:val="hybridMultilevel"/>
    <w:tmpl w:val="7B643A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rY0sDA0MzGzMDFU0lEKTi0uzszPAykwqgUAzN2fOywAAAA="/>
  </w:docVars>
  <w:rsids>
    <w:rsidRoot w:val="00F46EA7"/>
    <w:rsid w:val="0021235B"/>
    <w:rsid w:val="003517F4"/>
    <w:rsid w:val="0049352A"/>
    <w:rsid w:val="004A409E"/>
    <w:rsid w:val="005137F3"/>
    <w:rsid w:val="005F05CE"/>
    <w:rsid w:val="00611261"/>
    <w:rsid w:val="00631084"/>
    <w:rsid w:val="006F198B"/>
    <w:rsid w:val="00723C9B"/>
    <w:rsid w:val="00857753"/>
    <w:rsid w:val="008B1A35"/>
    <w:rsid w:val="009E0FC1"/>
    <w:rsid w:val="00A40028"/>
    <w:rsid w:val="00AE4383"/>
    <w:rsid w:val="00BC6B68"/>
    <w:rsid w:val="00BF1E5B"/>
    <w:rsid w:val="00C527A9"/>
    <w:rsid w:val="00D51488"/>
    <w:rsid w:val="00E15960"/>
    <w:rsid w:val="00EC29E6"/>
    <w:rsid w:val="00F46EA7"/>
    <w:rsid w:val="00FA5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B326AC2-F33D-40FC-BD9F-78B09BA8F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HAnsi" w:hAnsiTheme="minorHAnsi" w:cstheme="minorBidi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A5B16"/>
    <w:pPr>
      <w:ind w:left="720"/>
      <w:contextualSpacing/>
    </w:pPr>
  </w:style>
  <w:style w:type="table" w:styleId="TableGrid">
    <w:name w:val="Table Grid"/>
    <w:basedOn w:val="TableNormal"/>
    <w:uiPriority w:val="39"/>
    <w:rsid w:val="00EC29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2m75vOitbsr+B5OSvQrbC8Y5C9Q==">AMUW2mWnip+NLuhDAsTxUFPJj4akjNjI7HObgpjeLHmRz1KhT1QVEn27dFwSBfpKEjCvM47/Q1Wq3Iz82GY+wrjIwTVa3cguMB/0ZoLM7xr5FikBQIrLlN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5</TotalTime>
  <Pages>4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homo</cp:lastModifiedBy>
  <cp:revision>10</cp:revision>
  <dcterms:created xsi:type="dcterms:W3CDTF">2021-03-02T22:20:00Z</dcterms:created>
  <dcterms:modified xsi:type="dcterms:W3CDTF">2021-06-03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